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Bunya-Arena - Hunt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17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9838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9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682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67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7222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223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7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43207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7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4699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0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8704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740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5046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69777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2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6866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8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2486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607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9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2981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4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691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2288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1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59472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31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463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5025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1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07955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632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8332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2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1556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5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29748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2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3503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2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305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07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5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4325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5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743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10521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35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61442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85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0357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70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9831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0402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2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9180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2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9627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0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2099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1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559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9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7023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6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1403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4680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8406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5721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0:33Z</dcterms:created>
  <dcterms:modified xsi:type="dcterms:W3CDTF">2024-08-03T19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